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465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172b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8d730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d72b3c1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